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8ACB4" w14:textId="77777777"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14:paraId="6ED652C0" w14:textId="77777777"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14:paraId="2F317607" w14:textId="77777777" w:rsidR="00EC5B22" w:rsidRPr="00EC5B22" w:rsidRDefault="00EC5B22" w:rsidP="00EC5B22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14:paraId="1789C223" w14:textId="77777777" w:rsidR="001A5AB3" w:rsidRDefault="002912E1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Abstract</w:t>
      </w:r>
      <w:r w:rsidR="001A5AB3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Pr="00060797">
        <w:rPr>
          <w:rFonts w:ascii="Times New Roman" w:hAnsi="Times New Roman"/>
          <w:color w:val="00B0F0"/>
        </w:rPr>
        <w:t>]</w:t>
      </w:r>
    </w:p>
    <w:p w14:paraId="1AE97928" w14:textId="77777777"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7B46D6" w:rsidRPr="00060797">
        <w:rPr>
          <w:rFonts w:ascii="Times New Roman" w:hAnsi="Times New Roman"/>
          <w:b w:val="0"/>
          <w:color w:val="FF0000"/>
        </w:rPr>
        <w:t xml:space="preserve"> confine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in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ingl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paragraph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n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Pr="009754A8">
        <w:rPr>
          <w:rFonts w:ascii="Times New Roman" w:hAnsi="Times New Roman"/>
          <w:b w:val="0"/>
          <w:bCs/>
          <w:color w:val="FF0000"/>
        </w:rPr>
        <w:t>contain 200±20 words</w:t>
      </w:r>
      <w:r>
        <w:rPr>
          <w:rFonts w:ascii="Times New Roman" w:hAnsi="Times New Roman"/>
          <w:b w:val="0"/>
          <w:bCs/>
          <w:color w:val="FF0000"/>
        </w:rPr>
        <w:t xml:space="preserve"> for </w:t>
      </w:r>
      <w:r w:rsidRPr="009754A8">
        <w:rPr>
          <w:rFonts w:ascii="Times New Roman" w:hAnsi="Times New Roman"/>
          <w:b w:val="0"/>
          <w:bCs/>
          <w:color w:val="00B0F0"/>
        </w:rPr>
        <w:t>Research article</w:t>
      </w:r>
      <w:r>
        <w:rPr>
          <w:rFonts w:ascii="Times New Roman" w:hAnsi="Times New Roman"/>
          <w:b w:val="0"/>
          <w:bCs/>
          <w:color w:val="FF0000"/>
        </w:rPr>
        <w:t>; 100</w:t>
      </w:r>
      <w:r w:rsidRPr="009754A8">
        <w:rPr>
          <w:rFonts w:ascii="Times New Roman" w:hAnsi="Times New Roman"/>
          <w:b w:val="0"/>
          <w:bCs/>
          <w:color w:val="FF0000"/>
        </w:rPr>
        <w:t>±20</w:t>
      </w:r>
      <w:r>
        <w:rPr>
          <w:rFonts w:ascii="Times New Roman" w:hAnsi="Times New Roman"/>
          <w:b w:val="0"/>
          <w:bCs/>
          <w:color w:val="FF0000"/>
        </w:rPr>
        <w:t xml:space="preserve"> words for </w:t>
      </w:r>
      <w:r w:rsidRPr="009754A8">
        <w:rPr>
          <w:rFonts w:ascii="Times New Roman" w:hAnsi="Times New Roman"/>
          <w:b w:val="0"/>
          <w:bCs/>
          <w:color w:val="00B0F0"/>
        </w:rPr>
        <w:t xml:space="preserve">Preliminary report </w:t>
      </w:r>
      <w:r>
        <w:rPr>
          <w:rFonts w:ascii="Times New Roman" w:hAnsi="Times New Roman"/>
          <w:b w:val="0"/>
          <w:bCs/>
          <w:color w:val="FF0000"/>
        </w:rPr>
        <w:t xml:space="preserve">and </w:t>
      </w:r>
      <w:r w:rsidRPr="009754A8">
        <w:rPr>
          <w:rFonts w:ascii="Times New Roman" w:hAnsi="Times New Roman"/>
          <w:b w:val="0"/>
          <w:bCs/>
          <w:color w:val="00B0F0"/>
        </w:rPr>
        <w:t>Short communicartion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14:paraId="09D9AF1A" w14:textId="77777777" w:rsidR="002912E1" w:rsidRPr="00060797" w:rsidRDefault="002912E1" w:rsidP="009754A8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keyword</w:t>
      </w:r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14:paraId="5ADE99D6" w14:textId="77777777" w:rsidR="002912E1" w:rsidRPr="00060797" w:rsidRDefault="002912E1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</w:p>
    <w:p w14:paraId="28C08920" w14:textId="77777777"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7D59570E" w14:textId="77777777"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AB6F60" w:rsidRPr="00060797">
        <w:rPr>
          <w:rFonts w:ascii="Times New Roman" w:hAnsi="Times New Roman"/>
        </w:rPr>
        <w:t>Text body</w:t>
      </w:r>
      <w:r w:rsidRPr="00060797">
        <w:rPr>
          <w:rFonts w:ascii="Times New Roman" w:hAnsi="Times New Roman"/>
        </w:rPr>
        <w:t xml:space="preserve"> text body text body text body text body text body text body text body text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14:paraId="676DAA65" w14:textId="77777777"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Text body text body text body text body text body text body text </w:t>
      </w:r>
      <w:r w:rsidRPr="00060797">
        <w:rPr>
          <w:rFonts w:ascii="Times New Roman" w:hAnsi="Times New Roman"/>
        </w:rPr>
        <w:lastRenderedPageBreak/>
        <w:t>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14:paraId="752EDDB3" w14:textId="77777777" w:rsidR="002912E1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r w:rsidRPr="00060797">
        <w:rPr>
          <w:rFonts w:ascii="Times New Roman" w:hAnsi="Times New Roman"/>
          <w:color w:val="FF0000"/>
        </w:rPr>
        <w:t xml:space="preserve">hypothesis </w:t>
      </w:r>
      <w:r>
        <w:rPr>
          <w:rFonts w:ascii="Times New Roman" w:hAnsi="Times New Roman"/>
          <w:color w:val="FF0000"/>
        </w:rPr>
        <w:t xml:space="preserve">and </w:t>
      </w:r>
      <w:r w:rsidR="00AB6F60" w:rsidRPr="00060797">
        <w:rPr>
          <w:rFonts w:ascii="Times New Roman" w:hAnsi="Times New Roman"/>
          <w:color w:val="FF0000"/>
        </w:rPr>
        <w:t xml:space="preserve">purpose of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="00AB6F60" w:rsidRPr="00060797">
        <w:rPr>
          <w:rFonts w:ascii="Times New Roman" w:hAnsi="Times New Roman"/>
          <w:color w:val="FF0000"/>
        </w:rPr>
        <w:t>in the last paragraph of introduction</w:t>
      </w:r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387FE9" w:rsidRPr="00060797">
        <w:rPr>
          <w:rFonts w:ascii="Times New Roman" w:hAnsi="Times New Roman"/>
        </w:rPr>
        <w:t xml:space="preserve">. </w:t>
      </w:r>
    </w:p>
    <w:p w14:paraId="21FC0348" w14:textId="77777777" w:rsidR="00D47FAE" w:rsidRPr="00060797" w:rsidRDefault="00D47FAE" w:rsidP="001A5AB3">
      <w:pPr>
        <w:pStyle w:val="ANMheading1"/>
        <w:spacing w:line="360" w:lineRule="auto"/>
        <w:ind w:right="-46" w:firstLine="567"/>
        <w:jc w:val="center"/>
        <w:rPr>
          <w:rFonts w:ascii="Times New Roman" w:hAnsi="Times New Roman"/>
        </w:rPr>
      </w:pPr>
    </w:p>
    <w:p w14:paraId="5C16A052" w14:textId="77777777" w:rsidR="002912E1" w:rsidRPr="00060797" w:rsidRDefault="00FD0383" w:rsidP="00FD0383">
      <w:pPr>
        <w:pStyle w:val="ANMheading1"/>
        <w:spacing w:line="360" w:lineRule="auto"/>
        <w:ind w:right="-46" w:firstLine="567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MATERIAL </w:t>
      </w:r>
      <w:r w:rsidR="00211BC4" w:rsidRPr="00060797">
        <w:rPr>
          <w:rFonts w:ascii="Times New Roman" w:hAnsi="Times New Roman"/>
        </w:rPr>
        <w:t>and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METHODS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6B114859" w14:textId="77777777" w:rsidR="00BC47DC" w:rsidRPr="001E69DA" w:rsidRDefault="00BC47DC" w:rsidP="00BC47DC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en-US"/>
        </w:rPr>
      </w:pPr>
      <w:r w:rsidRPr="001E69DA">
        <w:rPr>
          <w:rFonts w:ascii="Times New Roman" w:hAnsi="Times New Roman"/>
          <w:b/>
          <w:bCs/>
          <w:lang w:val="en-US"/>
        </w:rPr>
        <w:t>Ethical Statement</w:t>
      </w:r>
      <w:r>
        <w:rPr>
          <w:rFonts w:ascii="Times New Roman" w:hAnsi="Times New Roman"/>
          <w:b/>
          <w:bCs/>
          <w:lang w:val="en-US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  <w:lang w:val="nl-NL"/>
        </w:rPr>
        <w:t>[</w:t>
      </w:r>
      <w:r>
        <w:rPr>
          <w:rFonts w:ascii="Times New Roman" w:hAnsi="Times New Roman"/>
          <w:b/>
          <w:bCs/>
          <w:color w:val="5B9BD5" w:themeColor="accent1"/>
          <w:lang w:val="nl-NL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  <w:lang w:val="nl-NL"/>
        </w:rPr>
        <w:t>old]</w:t>
      </w:r>
    </w:p>
    <w:p w14:paraId="11116104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1E69DA">
        <w:rPr>
          <w:rFonts w:ascii="Times New Roman" w:hAnsi="Times New Roman"/>
          <w:lang w:val="en-US"/>
        </w:rPr>
        <w:t xml:space="preserve">This study was approved by the </w:t>
      </w:r>
      <w:r>
        <w:rPr>
          <w:rFonts w:ascii="Times New Roman" w:hAnsi="Times New Roman"/>
          <w:lang w:val="en-US"/>
        </w:rPr>
        <w:t>Kafkas</w:t>
      </w:r>
      <w:r w:rsidRPr="001E69DA">
        <w:rPr>
          <w:rFonts w:ascii="Times New Roman" w:hAnsi="Times New Roman"/>
          <w:lang w:val="en-US"/>
        </w:rPr>
        <w:t xml:space="preserve"> University Animal Experiments Local Ethics Committee (</w:t>
      </w:r>
      <w:r>
        <w:rPr>
          <w:rFonts w:ascii="Times New Roman" w:hAnsi="Times New Roman"/>
          <w:lang w:val="en-US"/>
        </w:rPr>
        <w:t>Approval no: XXXXXXX</w:t>
      </w:r>
      <w:r w:rsidRPr="001E69DA">
        <w:rPr>
          <w:rFonts w:ascii="Times New Roman" w:hAnsi="Times New Roman"/>
          <w:lang w:val="en-US"/>
        </w:rPr>
        <w:t>).</w:t>
      </w:r>
      <w:r w:rsidRPr="001E69DA">
        <w:rPr>
          <w:rFonts w:ascii="Times New Roman" w:hAnsi="Times New Roman"/>
          <w:color w:val="00B0F0"/>
        </w:rPr>
        <w:t xml:space="preserve"> </w:t>
      </w:r>
    </w:p>
    <w:p w14:paraId="62C39278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03D6F265" w14:textId="77777777" w:rsidR="00C76C48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 xml:space="preserve">Text body text body text body text body text body text </w:t>
      </w:r>
      <w:r w:rsidRPr="001C53E4">
        <w:rPr>
          <w:rFonts w:ascii="Times New Roman" w:hAnsi="Times New Roman"/>
          <w:color w:val="00B0F0"/>
        </w:rPr>
        <w:t>0º</w:t>
      </w:r>
      <w:r w:rsidR="001C53E4" w:rsidRPr="001C53E4">
        <w:rPr>
          <w:rFonts w:ascii="Times New Roman" w:hAnsi="Times New Roman"/>
          <w:color w:val="00B0F0"/>
        </w:rPr>
        <w:t>C</w:t>
      </w:r>
      <w:r w:rsidR="001C53E4">
        <w:rPr>
          <w:rFonts w:ascii="Times New Roman" w:hAnsi="Times New Roman"/>
          <w:color w:val="FF0000"/>
        </w:rPr>
        <w:t xml:space="preserve"> (incorrect: </w:t>
      </w:r>
      <w:r w:rsidR="001C53E4" w:rsidRPr="001C53E4">
        <w:rPr>
          <w:rFonts w:ascii="Times New Roman" w:hAnsi="Times New Roman"/>
          <w:color w:val="FF0000"/>
        </w:rPr>
        <w:t>0</w:t>
      </w:r>
      <w:r w:rsidR="001C53E4">
        <w:rPr>
          <w:rFonts w:ascii="Times New Roman" w:hAnsi="Times New Roman"/>
          <w:color w:val="FF0000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ºC</w:t>
      </w:r>
      <w:r w:rsidR="001C53E4">
        <w:rPr>
          <w:rFonts w:ascii="Times New Roman" w:hAnsi="Times New Roman"/>
          <w:color w:val="FF0000"/>
        </w:rPr>
        <w:t>)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please do not use superscript “o” or “0” to indicate the symbol “degree”)</w:t>
      </w:r>
      <w:r w:rsidR="001C53E4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bCs/>
        </w:rPr>
        <w:t xml:space="preserve">. </w:t>
      </w:r>
    </w:p>
    <w:p w14:paraId="681DB646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 xml:space="preserve">Text body text body text body text body </w:t>
      </w:r>
      <w:r w:rsidR="001C53E4" w:rsidRPr="001C53E4">
        <w:rPr>
          <w:rFonts w:ascii="Times New Roman" w:hAnsi="Times New Roman"/>
          <w:color w:val="00B0F0"/>
        </w:rPr>
        <w:t>12 h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hour/s) </w:t>
      </w:r>
      <w:r w:rsidRPr="00060797">
        <w:rPr>
          <w:rFonts w:ascii="Times New Roman" w:hAnsi="Times New Roman"/>
        </w:rPr>
        <w:t>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>.</w:t>
      </w:r>
    </w:p>
    <w:p w14:paraId="56E6945D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66D69411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text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min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minute/s) </w:t>
      </w:r>
      <w:r w:rsidRPr="00060797">
        <w:rPr>
          <w:rFonts w:ascii="Times New Roman" w:hAnsi="Times New Roman"/>
        </w:rPr>
        <w:t>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sec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</w:t>
      </w:r>
      <w:r w:rsidR="001C53E4">
        <w:rPr>
          <w:rFonts w:ascii="Times New Roman" w:hAnsi="Times New Roman"/>
          <w:color w:val="FF0000"/>
        </w:rPr>
        <w:t>second</w:t>
      </w:r>
      <w:r w:rsidR="001C53E4" w:rsidRPr="001C53E4">
        <w:rPr>
          <w:rFonts w:ascii="Times New Roman" w:hAnsi="Times New Roman"/>
          <w:color w:val="FF0000"/>
        </w:rPr>
        <w:t>/</w:t>
      </w:r>
      <w:proofErr w:type="gramStart"/>
      <w:r w:rsidR="001C53E4" w:rsidRPr="001C53E4">
        <w:rPr>
          <w:rFonts w:ascii="Times New Roman" w:hAnsi="Times New Roman"/>
          <w:color w:val="FF0000"/>
        </w:rPr>
        <w:t>s)</w:t>
      </w:r>
      <w:r w:rsidRPr="00060797">
        <w:rPr>
          <w:rFonts w:ascii="Times New Roman" w:hAnsi="Times New Roman"/>
        </w:rPr>
        <w:t>t</w:t>
      </w:r>
      <w:proofErr w:type="gramEnd"/>
      <w:r w:rsidR="001C53E4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50FB39AD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50E07218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4D85F12A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Statistical Analysis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2681A80F" w14:textId="77777777" w:rsidR="00D47FAE" w:rsidRPr="001C53E4" w:rsidRDefault="00BC47DC" w:rsidP="001C53E4">
      <w:pPr>
        <w:spacing w:line="360" w:lineRule="auto"/>
        <w:ind w:right="-46" w:firstLine="567"/>
        <w:jc w:val="both"/>
        <w:rPr>
          <w:rStyle w:val="SatrNumaras"/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 xml:space="preserve">Text </w:t>
      </w:r>
      <w:r w:rsidRPr="00060797">
        <w:rPr>
          <w:rFonts w:ascii="Times New Roman" w:hAnsi="Times New Roman"/>
        </w:rPr>
        <w:lastRenderedPageBreak/>
        <w:t>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57190C15" w14:textId="77777777" w:rsidR="002912E1" w:rsidRPr="00060797" w:rsidRDefault="001C53E4" w:rsidP="001C53E4">
      <w:pPr>
        <w:pStyle w:val="ANMheading1"/>
        <w:spacing w:line="360" w:lineRule="auto"/>
        <w:ind w:right="-46" w:firstLine="567"/>
        <w:rPr>
          <w:rFonts w:ascii="Times New Roman" w:hAnsi="Times New Roman"/>
        </w:rPr>
      </w:pPr>
      <w:r w:rsidRPr="00060797">
        <w:rPr>
          <w:rStyle w:val="SatrNumaras"/>
          <w:rFonts w:ascii="Times New Roman" w:hAnsi="Times New Roman"/>
        </w:rPr>
        <w:t xml:space="preserve">RESULTS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14:paraId="76F16A27" w14:textId="77777777" w:rsidR="00AB6F60" w:rsidRPr="00060797" w:rsidRDefault="001C53E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1E69DA">
        <w:rPr>
          <w:rFonts w:ascii="Times New Roman" w:hAnsi="Times New Roman"/>
          <w:color w:val="5B9BD5" w:themeColor="accent1"/>
          <w:lang w:val="nl-NL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  <w:lang w:val="nl-NL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color w:val="FF000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(Table</w:t>
      </w:r>
      <w:r w:rsidR="005F5E31" w:rsidRPr="001C53E4">
        <w:rPr>
          <w:rFonts w:ascii="Times New Roman" w:hAnsi="Times New Roman"/>
          <w:i/>
          <w:iCs/>
          <w:color w:val="00B0F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1)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color w:val="00B0F0"/>
          <w:lang w:val="tr-TR"/>
        </w:rPr>
        <w:t>(P&lt;0.01)</w:t>
      </w:r>
      <w:r>
        <w:rPr>
          <w:rFonts w:ascii="Times New Roman" w:hAnsi="Times New Roman"/>
          <w:lang w:val="tr-TR"/>
        </w:rPr>
        <w:t xml:space="preserve"> </w:t>
      </w:r>
      <w:r>
        <w:rPr>
          <w:rFonts w:ascii="Times New Roman" w:hAnsi="Times New Roman"/>
          <w:color w:val="FF0000"/>
          <w:lang w:val="tr-TR"/>
        </w:rPr>
        <w:t>(incorrect patterns: P &lt;0.05; P&lt; 0.05; P &lt; 0.05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060797">
        <w:rPr>
          <w:rFonts w:ascii="Times New Roman" w:hAnsi="Times New Roman"/>
          <w:color w:val="FF0000"/>
          <w:lang w:val="tr-TR"/>
        </w:rPr>
        <w:t>(P</w:t>
      </w:r>
      <w:r>
        <w:rPr>
          <w:rFonts w:ascii="Times New Roman" w:hAnsi="Times New Roman"/>
          <w:color w:val="FF0000"/>
          <w:lang w:val="tr-TR"/>
        </w:rPr>
        <w:t>&gt;</w:t>
      </w:r>
      <w:r w:rsidR="00AB6F60" w:rsidRPr="00060797">
        <w:rPr>
          <w:rFonts w:ascii="Times New Roman" w:hAnsi="Times New Roman"/>
          <w:color w:val="FF0000"/>
          <w:lang w:val="tr-TR"/>
        </w:rPr>
        <w:t>0.0</w:t>
      </w:r>
      <w:r>
        <w:rPr>
          <w:rFonts w:ascii="Times New Roman" w:hAnsi="Times New Roman"/>
          <w:color w:val="FF0000"/>
          <w:lang w:val="tr-TR"/>
        </w:rPr>
        <w:t>1</w:t>
      </w:r>
      <w:r w:rsidR="00AB6F60" w:rsidRPr="00060797">
        <w:rPr>
          <w:rFonts w:ascii="Times New Roman" w:hAnsi="Times New Roman"/>
          <w:color w:val="FF0000"/>
          <w:lang w:val="tr-TR"/>
        </w:rPr>
        <w:t xml:space="preserve">).       </w:t>
      </w:r>
    </w:p>
    <w:p w14:paraId="268242EB" w14:textId="77777777" w:rsidR="00AB6F60" w:rsidRPr="00060797" w:rsidRDefault="001C53E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(</w:t>
      </w:r>
      <w:r w:rsidRPr="001C53E4">
        <w:rPr>
          <w:rFonts w:ascii="Times New Roman" w:hAnsi="Times New Roman"/>
          <w:i/>
          <w:iCs/>
          <w:color w:val="00B0F0"/>
          <w:lang w:val="tr-TR"/>
        </w:rPr>
        <w:t>Fig. 1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Fig. </w:t>
      </w:r>
      <w:r>
        <w:rPr>
          <w:rFonts w:ascii="Times New Roman" w:hAnsi="Times New Roman"/>
          <w:i/>
          <w:iCs/>
          <w:color w:val="00B0F0"/>
          <w:lang w:val="tr-TR"/>
        </w:rPr>
        <w:t>2-</w:t>
      </w:r>
      <w:proofErr w:type="gramStart"/>
      <w:r>
        <w:rPr>
          <w:rFonts w:ascii="Times New Roman" w:hAnsi="Times New Roman"/>
          <w:i/>
          <w:iCs/>
          <w:color w:val="00B0F0"/>
          <w:lang w:val="tr-TR"/>
        </w:rPr>
        <w:t>A,B</w:t>
      </w:r>
      <w:proofErr w:type="gramEnd"/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Fig. </w:t>
      </w:r>
      <w:r>
        <w:rPr>
          <w:rFonts w:ascii="Times New Roman" w:hAnsi="Times New Roman"/>
          <w:i/>
          <w:iCs/>
          <w:color w:val="00B0F0"/>
          <w:lang w:val="tr-TR"/>
        </w:rPr>
        <w:t>2-C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</w:p>
    <w:p w14:paraId="6E4E08CF" w14:textId="77777777" w:rsidR="00D739DE" w:rsidRPr="00060797" w:rsidRDefault="001C53E4" w:rsidP="0048040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</w:t>
      </w:r>
      <w:r w:rsidRPr="00060797">
        <w:rPr>
          <w:rFonts w:ascii="Times New Roman" w:hAnsi="Times New Roman"/>
          <w:color w:val="FF0000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Table </w:t>
      </w:r>
      <w:r w:rsidR="00480404">
        <w:rPr>
          <w:rFonts w:ascii="Times New Roman" w:hAnsi="Times New Roman"/>
          <w:i/>
          <w:iCs/>
          <w:color w:val="00B0F0"/>
          <w:lang w:val="tr-TR"/>
        </w:rPr>
        <w:t>2; Fig. 3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480404">
        <w:rPr>
          <w:rFonts w:ascii="Times New Roman" w:hAnsi="Times New Roman"/>
        </w:rPr>
        <w:t>.</w:t>
      </w:r>
    </w:p>
    <w:p w14:paraId="42B4EC6D" w14:textId="77777777" w:rsidR="002912E1" w:rsidRPr="00060797" w:rsidRDefault="00480404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</w:rPr>
        <w:t xml:space="preserve">DISCUSSION </w:t>
      </w:r>
      <w:r w:rsidRPr="00480404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14:paraId="31DEFBEC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</w:p>
    <w:p w14:paraId="52735CE8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lastRenderedPageBreak/>
        <w:t xml:space="preserve">Text body text body text body text body text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2EC017C2" w14:textId="77777777" w:rsidR="00AB6F60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ashak </w:t>
      </w:r>
      <w:proofErr w:type="gramStart"/>
      <w:r>
        <w:rPr>
          <w:rFonts w:ascii="Times New Roman" w:hAnsi="Times New Roman"/>
        </w:rPr>
        <w:t>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inn </w:t>
      </w:r>
      <w:proofErr w:type="gramStart"/>
      <w:r>
        <w:rPr>
          <w:rFonts w:ascii="Times New Roman" w:hAnsi="Times New Roman"/>
        </w:rPr>
        <w:t>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1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7-1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1A5C4166" w14:textId="77777777"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1,22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14:paraId="6045AA50" w14:textId="77777777" w:rsidR="00480404" w:rsidRP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14:paraId="6BA3AB1B" w14:textId="21BDECB4" w:rsidR="00D739DE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480404">
        <w:rPr>
          <w:rFonts w:ascii="Times New Roman" w:hAnsi="Times New Roman"/>
        </w:rPr>
        <w:t xml:space="preserve">In conclusion/In summary/As a </w:t>
      </w:r>
      <w:proofErr w:type="gramStart"/>
      <w:r w:rsidRPr="00480404">
        <w:rPr>
          <w:rFonts w:ascii="Times New Roman" w:hAnsi="Times New Roman"/>
        </w:rPr>
        <w:t>results</w:t>
      </w:r>
      <w:proofErr w:type="gramEnd"/>
      <w:r w:rsidRPr="00480404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="00AB6F60" w:rsidRPr="00060797">
        <w:rPr>
          <w:rFonts w:ascii="Times New Roman" w:hAnsi="Times New Roman"/>
          <w:color w:val="FF0000"/>
        </w:rPr>
        <w:t>in the last paragraph</w:t>
      </w:r>
      <w:r>
        <w:rPr>
          <w:rFonts w:ascii="Times New Roman" w:hAnsi="Times New Roman"/>
          <w:color w:val="FF0000"/>
        </w:rPr>
        <w:t xml:space="preserve"> without title),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</w:t>
      </w:r>
    </w:p>
    <w:p w14:paraId="27068C7A" w14:textId="77777777" w:rsidR="000F41D4" w:rsidRDefault="000F41D4" w:rsidP="000F41D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9E6631">
        <w:rPr>
          <w:rFonts w:ascii="Times New Roman" w:hAnsi="Times New Roman"/>
          <w:b/>
          <w:bCs/>
        </w:rPr>
        <w:t>Availability of Data and Materials</w:t>
      </w:r>
      <w:r>
        <w:rPr>
          <w:rFonts w:ascii="Times New Roman" w:hAnsi="Times New Roman"/>
          <w:b/>
          <w:bCs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Bold]</w:t>
      </w:r>
    </w:p>
    <w:p w14:paraId="0E2E7336" w14:textId="3F5A23B1" w:rsidR="000F41D4" w:rsidRPr="000F41D4" w:rsidRDefault="000F41D4" w:rsidP="000F41D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 w:rsidRPr="0050020F">
        <w:rPr>
          <w:rFonts w:ascii="Times New Roman" w:hAnsi="Times New Roman"/>
          <w:lang w:val="nl-NL"/>
        </w:rPr>
        <w:t>.</w:t>
      </w:r>
    </w:p>
    <w:p w14:paraId="00E8282B" w14:textId="77777777"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14:paraId="6559A8C0" w14:textId="77777777"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14:paraId="3BABB142" w14:textId="77777777" w:rsidR="00AB6F60" w:rsidRPr="00060797" w:rsidRDefault="00AB6F60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lang w:val="nl-NL"/>
        </w:rPr>
      </w:pPr>
      <w:r w:rsidRPr="00060797">
        <w:rPr>
          <w:rFonts w:ascii="Times New Roman" w:hAnsi="Times New Roman"/>
          <w:b/>
          <w:lang w:val="nl-NL"/>
        </w:rPr>
        <w:lastRenderedPageBreak/>
        <w:t>Financial Support</w:t>
      </w:r>
      <w:r w:rsidRPr="00060797">
        <w:rPr>
          <w:rFonts w:ascii="Times New Roman" w:hAnsi="Times New Roman"/>
          <w:lang w:val="nl-NL"/>
        </w:rPr>
        <w:t xml:space="preserve"> </w:t>
      </w:r>
      <w:r w:rsidRPr="00060797">
        <w:rPr>
          <w:rFonts w:ascii="Times New Roman" w:hAnsi="Times New Roman"/>
          <w:color w:val="00B0F0"/>
          <w:lang w:val="nl-NL"/>
        </w:rPr>
        <w:t>[</w:t>
      </w:r>
      <w:r w:rsidR="0050020F">
        <w:rPr>
          <w:rFonts w:ascii="Times New Roman" w:hAnsi="Times New Roman"/>
          <w:color w:val="00B0F0"/>
          <w:lang w:val="nl-NL"/>
        </w:rPr>
        <w:t>B</w:t>
      </w:r>
      <w:r w:rsidRPr="00060797">
        <w:rPr>
          <w:rFonts w:ascii="Times New Roman" w:hAnsi="Times New Roman"/>
          <w:color w:val="00B0F0"/>
          <w:lang w:val="nl-NL"/>
        </w:rPr>
        <w:t>old]</w:t>
      </w:r>
    </w:p>
    <w:p w14:paraId="44BBF84F" w14:textId="77777777" w:rsidR="001E69DA" w:rsidRPr="0050020F" w:rsidRDefault="0050020F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00B0F0"/>
          <w:lang w:val="nl-NL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text</w:t>
      </w:r>
      <w:r w:rsidRPr="0050020F">
        <w:rPr>
          <w:rFonts w:ascii="Times New Roman" w:hAnsi="Times New Roman"/>
          <w:lang w:val="nl-NL"/>
        </w:rPr>
        <w:t>.</w:t>
      </w:r>
    </w:p>
    <w:p w14:paraId="7A31C58A" w14:textId="77777777"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r w:rsidRPr="00060797">
        <w:rPr>
          <w:rFonts w:ascii="Times New Roman" w:hAnsi="Times New Roman"/>
          <w:b/>
          <w:lang w:val="tr-TR"/>
        </w:rPr>
        <w:t>Conflict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14:paraId="62742CFA" w14:textId="77777777" w:rsidR="008A2C9A" w:rsidRDefault="0050020F" w:rsidP="001A5AB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="00AB6F60" w:rsidRPr="0050020F">
        <w:rPr>
          <w:rFonts w:ascii="Times New Roman" w:hAnsi="Times New Roman"/>
        </w:rPr>
        <w:t xml:space="preserve">Please inform the details of all known situations with the potential bias to the work. If the authors have not any conflict of interest, it should be written as </w:t>
      </w:r>
      <w:r w:rsidR="00AB6F60" w:rsidRPr="0050020F">
        <w:rPr>
          <w:rFonts w:ascii="Times New Roman" w:hAnsi="Times New Roman"/>
          <w:color w:val="00B0F0"/>
        </w:rPr>
        <w:t>“The authors declared that there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14:paraId="1DEE57C0" w14:textId="77777777" w:rsidR="006E1FAD" w:rsidRPr="0050020F" w:rsidRDefault="006E1FAD" w:rsidP="006E1FAD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r w:rsidRPr="003B0838">
        <w:rPr>
          <w:rFonts w:ascii="Times New Roman" w:hAnsi="Times New Roman"/>
          <w:b/>
          <w:lang w:val="tr-TR"/>
        </w:rPr>
        <w:t xml:space="preserve">Author </w:t>
      </w:r>
      <w:r>
        <w:rPr>
          <w:rFonts w:ascii="Times New Roman" w:hAnsi="Times New Roman"/>
          <w:b/>
          <w:lang w:val="tr-TR"/>
        </w:rPr>
        <w:t>C</w:t>
      </w:r>
      <w:r w:rsidRPr="003B0838">
        <w:rPr>
          <w:rFonts w:ascii="Times New Roman" w:hAnsi="Times New Roman"/>
          <w:b/>
          <w:lang w:val="tr-TR"/>
        </w:rPr>
        <w:t>ontributions</w:t>
      </w:r>
      <w:r w:rsidRPr="00060797">
        <w:rPr>
          <w:rFonts w:ascii="Times New Roman" w:hAnsi="Times New Roman"/>
          <w:b/>
          <w:lang w:val="tr-TR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5BA92DED" w14:textId="77777777" w:rsidR="006E1FAD" w:rsidRPr="00060797" w:rsidRDefault="006E1FAD" w:rsidP="006E1FAD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Pr="003B0838">
        <w:rPr>
          <w:rFonts w:ascii="Times New Roman" w:hAnsi="Times New Roman"/>
        </w:rPr>
        <w:t>In accordance with our privacy policy, use only the first letters of the authors' names</w:t>
      </w:r>
      <w:r>
        <w:rPr>
          <w:rFonts w:ascii="Times New Roman" w:hAnsi="Times New Roman"/>
        </w:rPr>
        <w:t xml:space="preserve">. </w:t>
      </w:r>
      <w:r w:rsidRPr="003B0838">
        <w:rPr>
          <w:rFonts w:ascii="Times New Roman" w:hAnsi="Times New Roman"/>
        </w:rPr>
        <w:t>Describe the authors' contributions to the study</w:t>
      </w:r>
      <w:r>
        <w:rPr>
          <w:rFonts w:ascii="Times New Roman" w:hAnsi="Times New Roman"/>
        </w:rPr>
        <w:t>.</w:t>
      </w:r>
    </w:p>
    <w:p w14:paraId="0453BA63" w14:textId="77777777" w:rsidR="00DD41E5" w:rsidRPr="00060797" w:rsidRDefault="00DD41E5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</w:p>
    <w:p w14:paraId="1B2220EA" w14:textId="77777777"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07556649" w14:textId="77777777"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 should be listed with numerical order as they appear in the text</w:t>
      </w:r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7241B79D" w14:textId="77777777"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14:paraId="5E2DEB9C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Bold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Please do not use “et al.”; all the author’s name should be written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Reference title title title: Title title title</w:t>
      </w:r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Abbreviated) Italic]</w:t>
      </w:r>
      <w:r w:rsidRPr="002E530F">
        <w:rPr>
          <w:rFonts w:ascii="Times New Roman" w:hAnsi="Times New Roman"/>
          <w:i/>
          <w:iCs/>
        </w:rPr>
        <w:t xml:space="preserve"> Kafkas Univ Vet Fak Derg</w:t>
      </w:r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14:paraId="22B496F7" w14:textId="77777777"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  <w:r>
        <w:rPr>
          <w:rFonts w:ascii="Times New Roman" w:hAnsi="Times New Roman"/>
          <w:b/>
          <w:color w:val="FF0000"/>
          <w:lang w:eastAsia="tr-TR"/>
        </w:rPr>
        <w:t xml:space="preserve"> </w:t>
      </w:r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14:paraId="05104CAA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Disease of joints, tendons, ligaments, and related structures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>Editor TS, Editor A (Eds): Adam’s Lameness in Horses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1988.  </w:t>
      </w:r>
    </w:p>
    <w:p w14:paraId="5D59BB72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</w:p>
    <w:p w14:paraId="5678EC43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Veterinary Microbiology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2001.  </w:t>
      </w:r>
    </w:p>
    <w:p w14:paraId="780CBD19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proceedings</w:t>
      </w:r>
    </w:p>
    <w:p w14:paraId="1BBF6477" w14:textId="77777777"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="00F51361" w:rsidRPr="002E530F">
        <w:rPr>
          <w:rFonts w:ascii="Times New Roman" w:hAnsi="Times New Roman"/>
          <w:lang w:eastAsia="tr-TR"/>
        </w:rPr>
        <w:t>T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Proceedings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Congress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>XX July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>Country, 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328B3AC4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14:paraId="225A52B0" w14:textId="77777777"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Regular]</w:t>
      </w:r>
      <w:r w:rsidR="00D61700"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Xxxxxx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Institute of Health Science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>
        <w:rPr>
          <w:rFonts w:ascii="Times New Roman" w:hAnsi="Times New Roman"/>
          <w:color w:val="333333"/>
          <w:lang w:eastAsia="tr-TR"/>
        </w:rPr>
        <w:t>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7E22E979" w14:textId="77777777"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lastRenderedPageBreak/>
        <w:t>For electronic materials</w:t>
      </w:r>
    </w:p>
    <w:p w14:paraId="1C63C85C" w14:textId="77777777" w:rsidR="00AB6F60" w:rsidRPr="0040263F" w:rsidRDefault="00F51361" w:rsidP="0040263F">
      <w:pPr>
        <w:shd w:val="clear" w:color="auto" w:fill="FFFFFF"/>
        <w:spacing w:line="360" w:lineRule="auto"/>
        <w:ind w:right="-46"/>
        <w:jc w:val="both"/>
        <w:rPr>
          <w:rStyle w:val="ANMheading1Car"/>
          <w:rFonts w:ascii="Times New Roman" w:hAnsi="Times New Roman"/>
          <w:b w:val="0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Anonymus should be used if there is no author name) (Publishing organization or institution name can also be written instead of the author nam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14:paraId="3B0A3F93" w14:textId="77777777" w:rsidR="00AB6F60" w:rsidRPr="00060797" w:rsidRDefault="00AB6F60" w:rsidP="00E24D6E">
      <w:pPr>
        <w:pStyle w:val="ANMheading1"/>
        <w:spacing w:line="360" w:lineRule="auto"/>
        <w:ind w:right="-46"/>
        <w:rPr>
          <w:rStyle w:val="ANMheading1Car"/>
          <w:rFonts w:ascii="Times New Roman" w:hAnsi="Times New Roman"/>
        </w:rPr>
      </w:pPr>
    </w:p>
    <w:p w14:paraId="1335AF31" w14:textId="77777777" w:rsidR="001D5EEA" w:rsidRPr="001D5EEA" w:rsidRDefault="001D5EEA" w:rsidP="001A5AB3">
      <w:pPr>
        <w:overflowPunct/>
        <w:autoSpaceDE/>
        <w:autoSpaceDN/>
        <w:adjustRightInd/>
        <w:spacing w:line="360" w:lineRule="auto"/>
        <w:ind w:right="-46"/>
        <w:textAlignment w:val="auto"/>
        <w:rPr>
          <w:rFonts w:ascii="Times New Roman" w:hAnsi="Times New Roman"/>
          <w:b/>
          <w:lang w:val="en-GB" w:eastAsia="fr-FR"/>
        </w:rPr>
      </w:pPr>
      <w:r w:rsidRPr="00D61700">
        <w:rPr>
          <w:rFonts w:ascii="Times New Roman" w:hAnsi="Times New Roman"/>
          <w:b/>
          <w:i/>
          <w:iCs/>
          <w:lang w:val="en-GB" w:eastAsia="fr-FR"/>
        </w:rPr>
        <w:t>Table 1</w:t>
      </w:r>
      <w:r w:rsidR="00F51361" w:rsidRPr="00D61700">
        <w:rPr>
          <w:rFonts w:ascii="Times New Roman" w:hAnsi="Times New Roman"/>
          <w:b/>
          <w:i/>
          <w:iCs/>
          <w:lang w:val="en-GB" w:eastAsia="fr-FR"/>
        </w:rPr>
        <w:t>.</w:t>
      </w:r>
      <w:r w:rsidRPr="001D5EEA">
        <w:rPr>
          <w:rFonts w:ascii="Times New Roman" w:hAnsi="Times New Roman"/>
          <w:lang w:val="en-GB" w:eastAsia="fr-FR"/>
        </w:rPr>
        <w:t xml:space="preserve"> </w:t>
      </w:r>
      <w:r w:rsidR="00D61700" w:rsidRPr="00D61700">
        <w:rPr>
          <w:rFonts w:ascii="Times New Roman" w:hAnsi="Times New Roman"/>
          <w:i/>
          <w:color w:val="333333"/>
          <w:lang w:eastAsia="tr-TR"/>
        </w:rPr>
        <w:t xml:space="preserve">Title </w:t>
      </w:r>
      <w:r w:rsidR="00D61700" w:rsidRPr="00D61700">
        <w:rPr>
          <w:rFonts w:ascii="Times New Roman" w:hAnsi="Times New Roman"/>
          <w:i/>
          <w:lang w:eastAsia="tr-TR"/>
        </w:rPr>
        <w:t>title title title title title title title title title title title title title title title title</w:t>
      </w:r>
    </w:p>
    <w:tbl>
      <w:tblPr>
        <w:tblStyle w:val="TabloKlavuzuAk"/>
        <w:tblW w:w="0" w:type="auto"/>
        <w:tblLook w:val="04A0" w:firstRow="1" w:lastRow="0" w:firstColumn="1" w:lastColumn="0" w:noHBand="0" w:noVBand="1"/>
      </w:tblPr>
      <w:tblGrid>
        <w:gridCol w:w="2493"/>
        <w:gridCol w:w="1217"/>
        <w:gridCol w:w="1014"/>
        <w:gridCol w:w="1014"/>
        <w:gridCol w:w="1014"/>
        <w:gridCol w:w="1011"/>
        <w:gridCol w:w="742"/>
      </w:tblGrid>
      <w:tr w:rsidR="00D61700" w:rsidRPr="00B327F5" w14:paraId="4A24B9B1" w14:textId="77777777" w:rsidTr="00D61700">
        <w:tc>
          <w:tcPr>
            <w:tcW w:w="2493" w:type="dxa"/>
            <w:vMerge w:val="restart"/>
            <w:vAlign w:val="center"/>
          </w:tcPr>
          <w:p w14:paraId="0D8E948A" w14:textId="77777777" w:rsidR="00D61700" w:rsidRPr="00B327F5" w:rsidRDefault="00D61700" w:rsidP="00D61700">
            <w:pPr>
              <w:spacing w:line="276" w:lineRule="auto"/>
              <w:ind w:right="-45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4259" w:type="dxa"/>
            <w:gridSpan w:val="4"/>
            <w:vAlign w:val="center"/>
          </w:tcPr>
          <w:p w14:paraId="31E52C47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0" w:type="auto"/>
            <w:vMerge w:val="restart"/>
            <w:vAlign w:val="center"/>
          </w:tcPr>
          <w:p w14:paraId="3FE077D6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Merge w:val="restart"/>
            <w:vAlign w:val="center"/>
          </w:tcPr>
          <w:p w14:paraId="216210A1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D61700" w:rsidRPr="00B327F5" w14:paraId="44EFDF0A" w14:textId="77777777" w:rsidTr="00D61700">
        <w:tc>
          <w:tcPr>
            <w:tcW w:w="2493" w:type="dxa"/>
            <w:vMerge/>
            <w:vAlign w:val="center"/>
          </w:tcPr>
          <w:p w14:paraId="7DF4A6E5" w14:textId="77777777" w:rsidR="00D61700" w:rsidRPr="00B327F5" w:rsidRDefault="00D61700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  <w:tc>
          <w:tcPr>
            <w:tcW w:w="1214" w:type="dxa"/>
            <w:vAlign w:val="center"/>
          </w:tcPr>
          <w:p w14:paraId="2DB3991A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5E05424D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0ACD653C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04B1596F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Merge/>
            <w:vAlign w:val="center"/>
          </w:tcPr>
          <w:p w14:paraId="22C0B85D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  <w:vAlign w:val="center"/>
          </w:tcPr>
          <w:p w14:paraId="566D94BC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</w:tr>
      <w:tr w:rsidR="00B327F5" w:rsidRPr="00B327F5" w14:paraId="2BCFDE08" w14:textId="77777777" w:rsidTr="00D61700">
        <w:tc>
          <w:tcPr>
            <w:tcW w:w="2493" w:type="dxa"/>
            <w:vAlign w:val="center"/>
          </w:tcPr>
          <w:p w14:paraId="414C6E4E" w14:textId="77777777" w:rsidR="00B327F5" w:rsidRPr="00B327F5" w:rsidRDefault="00B327F5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2C3080DA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5BCBEEDB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</w:p>
        </w:tc>
        <w:tc>
          <w:tcPr>
            <w:tcW w:w="0" w:type="auto"/>
            <w:vAlign w:val="center"/>
          </w:tcPr>
          <w:p w14:paraId="39972239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vAlign w:val="center"/>
          </w:tcPr>
          <w:p w14:paraId="7608B64D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center"/>
          </w:tcPr>
          <w:p w14:paraId="4746A0C2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7B9204D2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11C118C9" w14:textId="77777777" w:rsidTr="00D61700">
        <w:tc>
          <w:tcPr>
            <w:tcW w:w="2493" w:type="dxa"/>
            <w:vAlign w:val="center"/>
          </w:tcPr>
          <w:p w14:paraId="6085A88E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02A02CA7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55DDA6B5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</w:p>
        </w:tc>
        <w:tc>
          <w:tcPr>
            <w:tcW w:w="0" w:type="auto"/>
            <w:vAlign w:val="center"/>
          </w:tcPr>
          <w:p w14:paraId="335155C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vAlign w:val="center"/>
          </w:tcPr>
          <w:p w14:paraId="5253C273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center"/>
          </w:tcPr>
          <w:p w14:paraId="7257A0D9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26C29454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4FD2240E" w14:textId="77777777" w:rsidTr="00D61700">
        <w:tc>
          <w:tcPr>
            <w:tcW w:w="2493" w:type="dxa"/>
            <w:vAlign w:val="center"/>
          </w:tcPr>
          <w:p w14:paraId="37E08853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3BDA9F8F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center"/>
          </w:tcPr>
          <w:p w14:paraId="4D280EC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4CB1234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4D8613AE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2BADDC4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47E8FA2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  <w:tr w:rsidR="001D5EEA" w:rsidRPr="00B327F5" w14:paraId="5551E9CA" w14:textId="77777777" w:rsidTr="00D61700">
        <w:tc>
          <w:tcPr>
            <w:tcW w:w="2493" w:type="dxa"/>
            <w:vAlign w:val="center"/>
          </w:tcPr>
          <w:p w14:paraId="4BBDFE28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52CC32E6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vAlign w:val="center"/>
          </w:tcPr>
          <w:p w14:paraId="7EC990BF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5C2DE8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6FDEE316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54BAB63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9EDDD5D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</w:tbl>
    <w:p w14:paraId="4282BC48" w14:textId="77777777" w:rsidR="001D5EEA" w:rsidRDefault="001D5EEA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  <w:proofErr w:type="gramStart"/>
      <w:r w:rsidRPr="00B327F5">
        <w:rPr>
          <w:rFonts w:ascii="Times New Roman" w:hAnsi="Times New Roman"/>
          <w:sz w:val="20"/>
          <w:szCs w:val="20"/>
          <w:vertAlign w:val="superscript"/>
          <w:lang w:val="en-GB" w:eastAsia="fr-FR"/>
        </w:rPr>
        <w:t>a,b</w:t>
      </w:r>
      <w:proofErr w:type="gramEnd"/>
      <w:r w:rsidRPr="00B327F5">
        <w:rPr>
          <w:rFonts w:ascii="Times New Roman" w:hAnsi="Times New Roman"/>
          <w:sz w:val="20"/>
          <w:szCs w:val="20"/>
          <w:vertAlign w:val="superscript"/>
          <w:lang w:val="en-GB" w:eastAsia="fr-FR"/>
        </w:rPr>
        <w:t>,c</w:t>
      </w:r>
      <w:r w:rsidRPr="00B327F5">
        <w:rPr>
          <w:rFonts w:ascii="Times New Roman" w:hAnsi="Times New Roman"/>
          <w:sz w:val="20"/>
          <w:szCs w:val="20"/>
          <w:lang w:val="en-GB" w:eastAsia="fr-FR"/>
        </w:rPr>
        <w:t xml:space="preserve"> Values within a row with different superscripts differ significantly at P&lt;0.0</w:t>
      </w:r>
      <w:r w:rsidR="00D61700">
        <w:rPr>
          <w:rFonts w:ascii="Times New Roman" w:hAnsi="Times New Roman"/>
          <w:sz w:val="20"/>
          <w:szCs w:val="20"/>
          <w:lang w:val="en-GB" w:eastAsia="fr-FR"/>
        </w:rPr>
        <w:t>5</w:t>
      </w:r>
    </w:p>
    <w:p w14:paraId="2C7DDE17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</w:p>
    <w:p w14:paraId="73BDDA37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Some incorrect use of datas within the table</w:t>
      </w:r>
    </w:p>
    <w:p w14:paraId="55696338" w14:textId="77777777" w:rsidR="00D61700" w:rsidRP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1</w:t>
      </w:r>
    </w:p>
    <w:p w14:paraId="47104345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Incorrect: 12.3 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 0.4 Correct: 12.3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0.4</w:t>
      </w:r>
    </w:p>
    <w:p w14:paraId="55F1856F" w14:textId="77777777" w:rsidR="00D61700" w:rsidRP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2</w:t>
      </w:r>
    </w:p>
    <w:p w14:paraId="2D98C539" w14:textId="77777777" w:rsid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Incorrect: 12.3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±0.4 Correct: 12.3±0.4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</w:p>
    <w:p w14:paraId="58D2E3A3" w14:textId="77777777" w:rsidR="0040263F" w:rsidRPr="00D61700" w:rsidRDefault="0040263F" w:rsidP="0040263F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Exp. </w:t>
      </w:r>
      <w:r>
        <w:rPr>
          <w:rFonts w:ascii="Times New Roman" w:hAnsi="Times New Roman"/>
          <w:color w:val="00B0F0"/>
          <w:sz w:val="20"/>
          <w:szCs w:val="20"/>
          <w:lang w:val="en-GB" w:eastAsia="fr-FR"/>
        </w:rPr>
        <w:t>3</w:t>
      </w:r>
    </w:p>
    <w:p w14:paraId="2D73CC71" w14:textId="77777777" w:rsidR="0040263F" w:rsidRDefault="0040263F" w:rsidP="0040263F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Incorrect: 12</w:t>
      </w:r>
      <w:r w:rsidRPr="0040263F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3±0</w:t>
      </w:r>
      <w:r w:rsidRPr="0040263F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4 Correct: 12.3±0.4 (not use comma)</w:t>
      </w:r>
    </w:p>
    <w:p w14:paraId="4E76D7ED" w14:textId="77777777" w:rsidR="0040263F" w:rsidRDefault="0040263F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</w:p>
    <w:p w14:paraId="404686E0" w14:textId="77777777" w:rsidR="00E844A1" w:rsidRPr="00D61700" w:rsidRDefault="00E844A1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6CB108CD" w14:textId="77777777" w:rsidR="00CD2324" w:rsidRPr="004B082D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EB6729" wp14:editId="50E15B59">
                <wp:simplePos x="0" y="0"/>
                <wp:positionH relativeFrom="column">
                  <wp:posOffset>96253</wp:posOffset>
                </wp:positionH>
                <wp:positionV relativeFrom="paragraph">
                  <wp:posOffset>24063</wp:posOffset>
                </wp:positionV>
                <wp:extent cx="4499409" cy="1619985"/>
                <wp:effectExtent l="0" t="0" r="9525" b="1841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9409" cy="1619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1E6DCC" w14:textId="77777777" w:rsidR="001C53E4" w:rsidRPr="007F6F9E" w:rsidRDefault="001C53E4" w:rsidP="00356C5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EB6729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7.6pt;margin-top:1.9pt;width:354.3pt;height:12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" fillcolor="white [3201]" strokeweight=".5pt">
                <v:textbox>
                  <w:txbxContent>
                    <w:p w14:paraId="261E6DCC" w14:textId="77777777" w:rsidR="001C53E4" w:rsidRPr="007F6F9E" w:rsidRDefault="001C53E4" w:rsidP="00356C5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="00E24C6F"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7A3BCC" wp14:editId="1C54F27A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8A687" w14:textId="77777777" w:rsidR="001C53E4" w:rsidRDefault="001C53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A3BCC" id="Metin Kutusu 1" o:spid="_x0000_s1027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" fillcolor="white [3201]" strokeweight=".5pt">
                <v:textbox>
                  <w:txbxContent>
                    <w:p w14:paraId="1E78A687" w14:textId="77777777" w:rsidR="001C53E4" w:rsidRDefault="001C53E4"/>
                  </w:txbxContent>
                </v:textbox>
              </v:shape>
            </w:pict>
          </mc:Fallback>
        </mc:AlternateContent>
      </w:r>
    </w:p>
    <w:p w14:paraId="5EABA0F9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94B5E13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5B64F523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4B1D31D5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A0D845B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39B77F1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6E552D11" w14:textId="77777777" w:rsidR="00826F71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b w:val="0"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="00F1466E" w:rsidRPr="004B082D">
        <w:rPr>
          <w:rFonts w:ascii="Times New Roman" w:hAnsi="Times New Roman"/>
        </w:rPr>
        <w:t>Fig</w:t>
      </w:r>
      <w:r w:rsidR="005F5E31" w:rsidRPr="004B082D">
        <w:rPr>
          <w:rFonts w:ascii="Times New Roman" w:hAnsi="Times New Roman"/>
        </w:rPr>
        <w:t xml:space="preserve"> </w:t>
      </w:r>
      <w:r w:rsidR="00F1466E" w:rsidRPr="004B082D">
        <w:rPr>
          <w:rFonts w:ascii="Times New Roman" w:hAnsi="Times New Roman"/>
        </w:rPr>
        <w:t>1</w:t>
      </w:r>
      <w:r w:rsidR="00674094">
        <w:rPr>
          <w:rFonts w:ascii="Times New Roman" w:hAnsi="Times New Roman"/>
        </w:rPr>
        <w:t>.</w:t>
      </w:r>
      <w:r w:rsidR="005F5E31"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="00276AFC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276AFC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</w:p>
    <w:p w14:paraId="54AEE12E" w14:textId="77777777" w:rsidR="00E844A1" w:rsidRPr="00D61700" w:rsidRDefault="00E844A1" w:rsidP="00E844A1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5401933A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E7056B" wp14:editId="16C79E35">
                <wp:simplePos x="0" y="0"/>
                <wp:positionH relativeFrom="column">
                  <wp:posOffset>95885</wp:posOffset>
                </wp:positionH>
                <wp:positionV relativeFrom="paragraph">
                  <wp:posOffset>25400</wp:posOffset>
                </wp:positionV>
                <wp:extent cx="2237873" cy="1619885"/>
                <wp:effectExtent l="0" t="0" r="10160" b="18415"/>
                <wp:wrapNone/>
                <wp:docPr id="3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7873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AF6C8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7056B" id="_x0000_s1028" type="#_x0000_t202" style="position:absolute;left:0;text-align:left;margin-left:7.55pt;margin-top:2pt;width:176.2pt;height:127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" fillcolor="white [3201]" strokeweight=".5pt">
                <v:textbox>
                  <w:txbxContent>
                    <w:p w14:paraId="348AF6C8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0D23E9" wp14:editId="2A276528">
                <wp:simplePos x="0" y="0"/>
                <wp:positionH relativeFrom="column">
                  <wp:posOffset>2390274</wp:posOffset>
                </wp:positionH>
                <wp:positionV relativeFrom="paragraph">
                  <wp:posOffset>25467</wp:posOffset>
                </wp:positionV>
                <wp:extent cx="2204954" cy="1619885"/>
                <wp:effectExtent l="0" t="0" r="17780" b="18415"/>
                <wp:wrapNone/>
                <wp:docPr id="5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954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F5B374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D23E9" id="_x0000_s1029" type="#_x0000_t202" style="position:absolute;left:0;text-align:left;margin-left:188.2pt;margin-top:2pt;width:173.6pt;height:12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" fillcolor="white [3201]" strokeweight=".5pt">
                <v:textbox>
                  <w:txbxContent>
                    <w:p w14:paraId="33F5B374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607C43" wp14:editId="448BE0D2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4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384CB" w14:textId="77777777" w:rsidR="00E844A1" w:rsidRDefault="00E844A1" w:rsidP="00E844A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07C43" id="_x0000_s1030" type="#_x0000_t202" style="position:absolute;left:0;text-align:left;margin-left:4.1pt;margin-top:-1.15pt;width:363.75pt;height:13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" fillcolor="white [3201]" strokeweight=".5pt">
                <v:textbox>
                  <w:txbxContent>
                    <w:p w14:paraId="2D9384CB" w14:textId="77777777" w:rsidR="00E844A1" w:rsidRDefault="00E844A1" w:rsidP="00E844A1"/>
                  </w:txbxContent>
                </v:textbox>
              </v:shape>
            </w:pict>
          </mc:Fallback>
        </mc:AlternateContent>
      </w:r>
    </w:p>
    <w:p w14:paraId="5B79F907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1535D07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2624CD6E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6CE9C069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5E8778F9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3CA0E5" wp14:editId="41F54B68">
                <wp:simplePos x="0" y="0"/>
                <wp:positionH relativeFrom="column">
                  <wp:posOffset>2390040</wp:posOffset>
                </wp:positionH>
                <wp:positionV relativeFrom="paragraph">
                  <wp:posOffset>74563</wp:posOffset>
                </wp:positionV>
                <wp:extent cx="264695" cy="256674"/>
                <wp:effectExtent l="0" t="0" r="15240" b="101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BFB673" w14:textId="77777777" w:rsidR="00E844A1" w:rsidRPr="00E844A1" w:rsidRDefault="00E844A1" w:rsidP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CA0E5" id="Text Box 7" o:spid="_x0000_s1031" type="#_x0000_t202" style="position:absolute;left:0;text-align:left;margin-left:188.2pt;margin-top:5.85pt;width:20.85pt;height:20.2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" fillcolor="white [3201]" strokeweight=".5pt">
                <v:textbox>
                  <w:txbxContent>
                    <w:p w14:paraId="0EBFB673" w14:textId="77777777" w:rsidR="00E844A1" w:rsidRPr="00E844A1" w:rsidRDefault="00E844A1" w:rsidP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5AA2EE" wp14:editId="02296F9D">
                <wp:simplePos x="0" y="0"/>
                <wp:positionH relativeFrom="column">
                  <wp:posOffset>95852</wp:posOffset>
                </wp:positionH>
                <wp:positionV relativeFrom="paragraph">
                  <wp:posOffset>74930</wp:posOffset>
                </wp:positionV>
                <wp:extent cx="264695" cy="256674"/>
                <wp:effectExtent l="0" t="0" r="15240" b="101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BE77FD" w14:textId="77777777" w:rsidR="00E844A1" w:rsidRPr="00E844A1" w:rsidRDefault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AA2EE" id="Text Box 6" o:spid="_x0000_s1032" type="#_x0000_t202" style="position:absolute;left:0;text-align:left;margin-left:7.55pt;margin-top:5.9pt;width:20.85pt;height:20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" fillcolor="white [3201]" strokeweight=".5pt">
                <v:textbox>
                  <w:txbxContent>
                    <w:p w14:paraId="4FBE77FD" w14:textId="77777777" w:rsidR="00E844A1" w:rsidRPr="00E844A1" w:rsidRDefault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0E38D9FA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60F066A" w14:textId="77777777" w:rsidR="00E844A1" w:rsidRP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  <w:bCs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Pr="004B082D">
        <w:rPr>
          <w:rFonts w:ascii="Times New Roman" w:hAnsi="Times New Roman"/>
        </w:rPr>
        <w:t xml:space="preserve">Fig </w:t>
      </w:r>
      <w:r w:rsidR="00E24D6E">
        <w:rPr>
          <w:rFonts w:ascii="Times New Roman" w:hAnsi="Times New Roman"/>
        </w:rPr>
        <w:t>2</w:t>
      </w:r>
      <w:r>
        <w:rPr>
          <w:rFonts w:ascii="Times New Roman" w:hAnsi="Times New Roman"/>
        </w:rPr>
        <w:t>.</w:t>
      </w:r>
      <w:r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Pr="004B082D">
        <w:rPr>
          <w:rFonts w:ascii="Times New Roman" w:hAnsi="Times New Roman"/>
          <w:b w:val="0"/>
        </w:rPr>
        <w:t>Figure title figure title</w:t>
      </w:r>
      <w:r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  <w:r>
        <w:rPr>
          <w:rFonts w:ascii="Times New Roman" w:hAnsi="Times New Roman"/>
          <w:b w:val="0"/>
        </w:rPr>
        <w:t xml:space="preserve">. A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e</w:t>
      </w:r>
      <w:r w:rsidRPr="00E844A1">
        <w:rPr>
          <w:rFonts w:ascii="Times New Roman" w:hAnsi="Times New Roman"/>
          <w:b w:val="0"/>
        </w:rPr>
        <w:t>xplanation</w:t>
      </w:r>
      <w:r>
        <w:rPr>
          <w:rFonts w:ascii="Times New Roman" w:hAnsi="Times New Roman"/>
          <w:b w:val="0"/>
        </w:rPr>
        <w:t xml:space="preserve">, </w:t>
      </w:r>
      <w:r>
        <w:rPr>
          <w:rFonts w:ascii="Times New Roman" w:hAnsi="Times New Roman"/>
          <w:b w:val="0"/>
        </w:rPr>
        <w:br/>
        <w:t>B</w:t>
      </w:r>
      <w:r>
        <w:rPr>
          <w:rFonts w:ascii="Times New Roman" w:hAnsi="Times New Roman"/>
          <w:bCs/>
        </w:rPr>
        <w:t xml:space="preserve">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e</w:t>
      </w:r>
      <w:r w:rsidRPr="00E844A1">
        <w:rPr>
          <w:rFonts w:ascii="Times New Roman" w:hAnsi="Times New Roman"/>
          <w:b w:val="0"/>
        </w:rPr>
        <w:t>xplanation</w:t>
      </w:r>
    </w:p>
    <w:p w14:paraId="7975EBFE" w14:textId="77777777"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B53AB" w14:textId="77777777" w:rsidR="00CB06F0" w:rsidRDefault="00CB06F0" w:rsidP="00E358D7">
      <w:r>
        <w:separator/>
      </w:r>
    </w:p>
  </w:endnote>
  <w:endnote w:type="continuationSeparator" w:id="0">
    <w:p w14:paraId="6AF84E85" w14:textId="77777777" w:rsidR="00CB06F0" w:rsidRDefault="00CB06F0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D3B4" w14:textId="77777777" w:rsidR="001C53E4" w:rsidRDefault="001C53E4">
    <w:pPr>
      <w:pStyle w:val="AltBilgi"/>
      <w:jc w:val="center"/>
    </w:pPr>
  </w:p>
  <w:p w14:paraId="499B6B18" w14:textId="77777777"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E977A" w14:textId="77777777" w:rsidR="00CB06F0" w:rsidRDefault="00CB06F0" w:rsidP="00E358D7">
      <w:r>
        <w:separator/>
      </w:r>
    </w:p>
  </w:footnote>
  <w:footnote w:type="continuationSeparator" w:id="0">
    <w:p w14:paraId="1F39F663" w14:textId="77777777" w:rsidR="00CB06F0" w:rsidRDefault="00CB06F0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281440">
    <w:abstractNumId w:val="0"/>
  </w:num>
  <w:num w:numId="2" w16cid:durableId="431048979">
    <w:abstractNumId w:val="1"/>
  </w:num>
  <w:num w:numId="3" w16cid:durableId="1065449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41D4"/>
    <w:rsid w:val="000F5EB8"/>
    <w:rsid w:val="001019F5"/>
    <w:rsid w:val="00120303"/>
    <w:rsid w:val="00140441"/>
    <w:rsid w:val="00141B16"/>
    <w:rsid w:val="00150660"/>
    <w:rsid w:val="00151937"/>
    <w:rsid w:val="00155AC5"/>
    <w:rsid w:val="00172022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263F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A0286"/>
    <w:rsid w:val="004A04D6"/>
    <w:rsid w:val="004A1E62"/>
    <w:rsid w:val="004B082D"/>
    <w:rsid w:val="004B6DCD"/>
    <w:rsid w:val="004C672E"/>
    <w:rsid w:val="004D3C28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D5D38"/>
    <w:rsid w:val="008E73F1"/>
    <w:rsid w:val="008F0C04"/>
    <w:rsid w:val="008F359B"/>
    <w:rsid w:val="00901C0B"/>
    <w:rsid w:val="00904840"/>
    <w:rsid w:val="00911DE7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2399B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06F0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C5B22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7E1E464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2120</Words>
  <Characters>12084</Characters>
  <Application>Microsoft Office Word</Application>
  <DocSecurity>0</DocSecurity>
  <Lines>100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4176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15</cp:revision>
  <cp:lastPrinted>2015-06-30T14:45:00Z</cp:lastPrinted>
  <dcterms:created xsi:type="dcterms:W3CDTF">2020-11-08T07:40:00Z</dcterms:created>
  <dcterms:modified xsi:type="dcterms:W3CDTF">2023-06-12T07:03:00Z</dcterms:modified>
</cp:coreProperties>
</file>